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9A1C48" w14:textId="77777777" w:rsidR="006F0752" w:rsidRPr="006F0752" w:rsidRDefault="006F0752" w:rsidP="006F0752">
      <w:pPr>
        <w:jc w:val="both"/>
        <w:rPr>
          <w:lang w:val="en-US"/>
        </w:rPr>
      </w:pPr>
      <w:r w:rsidRPr="006F0752">
        <w:rPr>
          <w:lang w:val="en-US"/>
        </w:rPr>
        <w:t>My name is Francisco José Rodríguez Nepote.</w:t>
      </w:r>
    </w:p>
    <w:p w14:paraId="013BC92F" w14:textId="77777777" w:rsidR="006F0752" w:rsidRPr="006F0752" w:rsidRDefault="006F0752" w:rsidP="006F0752">
      <w:pPr>
        <w:jc w:val="both"/>
        <w:rPr>
          <w:lang w:val="en-US"/>
        </w:rPr>
      </w:pPr>
      <w:r w:rsidRPr="006F0752">
        <w:rPr>
          <w:lang w:val="en-US"/>
        </w:rPr>
        <w:t xml:space="preserve">I was born in Guadalajara, México, and studied law in Mexico at the Universidad </w:t>
      </w:r>
      <w:proofErr w:type="spellStart"/>
      <w:r w:rsidRPr="006F0752">
        <w:rPr>
          <w:lang w:val="en-US"/>
        </w:rPr>
        <w:t>Panamericana</w:t>
      </w:r>
      <w:proofErr w:type="spellEnd"/>
      <w:r w:rsidRPr="006F0752">
        <w:rPr>
          <w:lang w:val="en-US"/>
        </w:rPr>
        <w:t xml:space="preserve"> School of Law from 2003 to 2008, where I earned my Juris Doctor degree. Since 2012, I have been a licensed attorney in Mexico. I began practicing law in a law firm in 2005 after meeting my current partner, Mr. Manuel Corona. In 2017, I founded my law firm, Corona &amp; Nepote, with Mr. Corona, whom I worked under for more than 15 years. In addition, I taught Philosophy of Law at my alma mater for three years (2012-2014). My hobbies include watching documentaries on YouTube, taking care of the trees that I have been planting since 2015 on my acre of land in </w:t>
      </w:r>
      <w:proofErr w:type="spellStart"/>
      <w:r w:rsidRPr="006F0752">
        <w:rPr>
          <w:lang w:val="en-US"/>
        </w:rPr>
        <w:t>Tapalpa</w:t>
      </w:r>
      <w:proofErr w:type="spellEnd"/>
      <w:r w:rsidRPr="006F0752">
        <w:rPr>
          <w:lang w:val="en-US"/>
        </w:rPr>
        <w:t>, a forest town near my home city, and reading philosophy books (</w:t>
      </w:r>
      <w:proofErr w:type="spellStart"/>
      <w:r w:rsidRPr="006F0752">
        <w:rPr>
          <w:lang w:val="en-US"/>
        </w:rPr>
        <w:t>Reale</w:t>
      </w:r>
      <w:proofErr w:type="spellEnd"/>
      <w:r w:rsidRPr="006F0752">
        <w:rPr>
          <w:lang w:val="en-US"/>
        </w:rPr>
        <w:t xml:space="preserve">, Gadamer, </w:t>
      </w:r>
      <w:proofErr w:type="spellStart"/>
      <w:r w:rsidRPr="006F0752">
        <w:rPr>
          <w:lang w:val="en-US"/>
        </w:rPr>
        <w:t>Hadot</w:t>
      </w:r>
      <w:proofErr w:type="spellEnd"/>
      <w:r w:rsidRPr="006F0752">
        <w:rPr>
          <w:lang w:val="en-US"/>
        </w:rPr>
        <w:t>, etc.).</w:t>
      </w:r>
    </w:p>
    <w:p w14:paraId="6DA1BE14" w14:textId="77777777" w:rsidR="006F0752" w:rsidRPr="006F0752" w:rsidRDefault="006F0752" w:rsidP="006F0752">
      <w:pPr>
        <w:jc w:val="both"/>
        <w:rPr>
          <w:lang w:val="en-US"/>
        </w:rPr>
      </w:pPr>
      <w:r w:rsidRPr="006F0752">
        <w:rPr>
          <w:lang w:val="en-US"/>
        </w:rPr>
        <w:t xml:space="preserve">My areas of expertise are bankruptcy law, civil and commercial litigation, and commercial arbitration. I have written papers on bankruptcy law, which are available for download free at https://works.bepress.com/francisco-rodrigueznepote/. In addition, I write weekly for Lexology about bankruptcy issues (https://www.lexology.com/contributors/corona-and-nepote-abogados). Since many bankruptcy law books are written in other languages, I have studied French for two years, Italian for one year, and German for two years. Currently, I am taking Latin lessons. </w:t>
      </w:r>
    </w:p>
    <w:p w14:paraId="7105F355" w14:textId="77777777" w:rsidR="006F0752" w:rsidRPr="006F0752" w:rsidRDefault="006F0752" w:rsidP="006F0752">
      <w:pPr>
        <w:jc w:val="both"/>
        <w:rPr>
          <w:lang w:val="en-US"/>
        </w:rPr>
      </w:pPr>
      <w:r w:rsidRPr="006F0752">
        <w:rPr>
          <w:lang w:val="en-US"/>
        </w:rPr>
        <w:t xml:space="preserve">I describe myself as a self-learner. I am always balancing my work and family duties so I can also achieve my learning objectives. </w:t>
      </w:r>
    </w:p>
    <w:p w14:paraId="0C55092E" w14:textId="77777777" w:rsidR="006F0752" w:rsidRPr="006F0752" w:rsidRDefault="006F0752" w:rsidP="006F0752">
      <w:pPr>
        <w:jc w:val="both"/>
        <w:rPr>
          <w:lang w:val="en-US"/>
        </w:rPr>
      </w:pPr>
      <w:r w:rsidRPr="006F0752">
        <w:rPr>
          <w:lang w:val="en-US"/>
        </w:rPr>
        <w:t>One way I achieve my learning goals is by taking classes online through Moodle and Blackboard. Therefore, I am acquainted with online learning, and I understand that it requires self-study and more commitment than regular classes at a traditional school.</w:t>
      </w:r>
    </w:p>
    <w:sectPr w:rsidR="006F0752" w:rsidRPr="006F0752">
      <w:pgSz w:w="12240" w:h="15840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cwMDUyNjQ3MzE0tTBT0lEKTi0uzszPAykwqgUAs/W2jiwAAAA="/>
  </w:docVars>
  <w:rsids>
    <w:rsidRoot w:val="006F0752"/>
    <w:rsid w:val="003A65C5"/>
    <w:rsid w:val="006F0752"/>
    <w:rsid w:val="00F1169E"/>
    <w:rsid w:val="00F627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MX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83DD08"/>
  <w15:chartTrackingRefBased/>
  <w15:docId w15:val="{D48ECDA0-19FE-4ECB-8521-A58D85FB55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MX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</Pages>
  <Words>268</Words>
  <Characters>1477</Characters>
  <Application>Microsoft Office Word</Application>
  <DocSecurity>0</DocSecurity>
  <Lines>12</Lines>
  <Paragraphs>3</Paragraphs>
  <ScaleCrop>false</ScaleCrop>
  <Company/>
  <LinksUpToDate>false</LinksUpToDate>
  <CharactersWithSpaces>17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rancisco Rodríguez-Nepote</dc:creator>
  <cp:keywords/>
  <dc:description/>
  <cp:lastModifiedBy>Francisco Rodríguez-Nepote</cp:lastModifiedBy>
  <cp:revision>3</cp:revision>
  <dcterms:created xsi:type="dcterms:W3CDTF">2021-06-30T21:39:00Z</dcterms:created>
  <dcterms:modified xsi:type="dcterms:W3CDTF">2021-06-30T21:40:00Z</dcterms:modified>
</cp:coreProperties>
</file>